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A136E" w14:textId="77777777" w:rsidR="00402755" w:rsidRDefault="00402755" w:rsidP="00782C14">
      <w:pPr>
        <w:pStyle w:val="Heading2"/>
        <w:numPr>
          <w:ilvl w:val="0"/>
          <w:numId w:val="0"/>
        </w:numPr>
        <w:tabs>
          <w:tab w:val="left" w:pos="6912"/>
        </w:tabs>
        <w:spacing w:before="0" w:after="0" w:line="240" w:lineRule="auto"/>
        <w:rPr>
          <w:color w:val="0070C0"/>
          <w:sz w:val="28"/>
          <w:szCs w:val="28"/>
          <w:lang w:val="sr-Cyrl-CS"/>
        </w:rPr>
      </w:pPr>
    </w:p>
    <w:p w14:paraId="706A0115" w14:textId="38C517DB" w:rsidR="00C14AF9" w:rsidRDefault="000E6B98" w:rsidP="00782C14">
      <w:pPr>
        <w:pStyle w:val="Heading2"/>
        <w:numPr>
          <w:ilvl w:val="0"/>
          <w:numId w:val="0"/>
        </w:numPr>
        <w:tabs>
          <w:tab w:val="left" w:pos="6912"/>
        </w:tabs>
        <w:spacing w:before="0" w:after="0" w:line="240" w:lineRule="auto"/>
        <w:rPr>
          <w:color w:val="0070C0"/>
          <w:sz w:val="28"/>
          <w:szCs w:val="28"/>
          <w:lang w:val="sr-Cyrl-CS"/>
        </w:rPr>
      </w:pPr>
      <w:r w:rsidRPr="00402755">
        <w:rPr>
          <w:color w:val="0070C0"/>
          <w:sz w:val="28"/>
          <w:szCs w:val="28"/>
          <w:lang w:val="sr-Cyrl-CS"/>
        </w:rPr>
        <w:t>An</w:t>
      </w:r>
      <w:r w:rsidR="00DF03B5" w:rsidRPr="00402755">
        <w:rPr>
          <w:color w:val="0070C0"/>
          <w:sz w:val="28"/>
          <w:szCs w:val="28"/>
          <w:lang w:val="sr-Cyrl-CS"/>
        </w:rPr>
        <w:t>eks</w:t>
      </w:r>
      <w:r w:rsidRPr="00402755">
        <w:rPr>
          <w:color w:val="0070C0"/>
          <w:sz w:val="28"/>
          <w:szCs w:val="28"/>
          <w:lang w:val="sr-Cyrl-CS"/>
        </w:rPr>
        <w:t xml:space="preserve"> 3 </w:t>
      </w:r>
      <w:r w:rsidR="00402755">
        <w:rPr>
          <w:color w:val="0070C0"/>
          <w:sz w:val="28"/>
          <w:szCs w:val="28"/>
          <w:lang w:val="en-US"/>
        </w:rPr>
        <w:t>-</w:t>
      </w:r>
      <w:r w:rsidRPr="00402755">
        <w:rPr>
          <w:color w:val="0070C0"/>
          <w:sz w:val="28"/>
          <w:szCs w:val="28"/>
          <w:lang w:val="sr-Cyrl-CS"/>
        </w:rPr>
        <w:t xml:space="preserve"> </w:t>
      </w:r>
      <w:r w:rsidR="00DF03B5" w:rsidRPr="00402755">
        <w:rPr>
          <w:color w:val="0070C0"/>
          <w:sz w:val="28"/>
          <w:szCs w:val="28"/>
          <w:lang w:val="sr-Cyrl-CS"/>
        </w:rPr>
        <w:t>Logički okvir</w:t>
      </w:r>
    </w:p>
    <w:p w14:paraId="1EAAC723" w14:textId="77777777" w:rsidR="00402755" w:rsidRPr="00402755" w:rsidRDefault="00402755" w:rsidP="00402755">
      <w:pPr>
        <w:rPr>
          <w:lang w:val="sr-Cyrl-CS"/>
        </w:rPr>
      </w:pPr>
    </w:p>
    <w:p w14:paraId="0D795F90" w14:textId="497BAA6C" w:rsidR="009649E6" w:rsidRPr="00402755" w:rsidRDefault="009649E6" w:rsidP="00402755">
      <w:pPr>
        <w:pStyle w:val="Heading2"/>
        <w:numPr>
          <w:ilvl w:val="0"/>
          <w:numId w:val="0"/>
        </w:numPr>
        <w:tabs>
          <w:tab w:val="left" w:pos="6912"/>
        </w:tabs>
        <w:spacing w:before="0" w:after="120" w:line="240" w:lineRule="auto"/>
        <w:rPr>
          <w:color w:val="0070C0"/>
          <w:sz w:val="22"/>
          <w:szCs w:val="22"/>
          <w:highlight w:val="yellow"/>
          <w:lang w:val="en-GB"/>
        </w:rPr>
      </w:pPr>
      <w:proofErr w:type="spellStart"/>
      <w:r w:rsidRPr="00402755">
        <w:rPr>
          <w:color w:val="0070C0"/>
          <w:sz w:val="22"/>
          <w:szCs w:val="22"/>
          <w:lang w:val="en-GB"/>
        </w:rPr>
        <w:t>Naslov</w:t>
      </w:r>
      <w:proofErr w:type="spellEnd"/>
      <w:r w:rsidRPr="00402755">
        <w:rPr>
          <w:color w:val="0070C0"/>
          <w:sz w:val="22"/>
          <w:szCs w:val="22"/>
          <w:lang w:val="en-GB"/>
        </w:rPr>
        <w:t>:</w:t>
      </w:r>
    </w:p>
    <w:p w14:paraId="293C6848" w14:textId="437AA3F4" w:rsidR="009649E6" w:rsidRPr="00402755" w:rsidRDefault="009649E6" w:rsidP="009649E6">
      <w:pPr>
        <w:pStyle w:val="Heading2"/>
        <w:numPr>
          <w:ilvl w:val="0"/>
          <w:numId w:val="0"/>
        </w:numPr>
        <w:tabs>
          <w:tab w:val="left" w:pos="6912"/>
        </w:tabs>
        <w:spacing w:before="0" w:after="0" w:line="240" w:lineRule="auto"/>
        <w:rPr>
          <w:sz w:val="28"/>
          <w:szCs w:val="28"/>
          <w:lang w:val="sr-Cyrl-CS"/>
        </w:rPr>
      </w:pPr>
      <w:proofErr w:type="spellStart"/>
      <w:r w:rsidRPr="00402755">
        <w:rPr>
          <w:color w:val="0070C0"/>
          <w:sz w:val="22"/>
          <w:szCs w:val="22"/>
          <w:lang w:val="en-GB"/>
        </w:rPr>
        <w:t>Trajanje</w:t>
      </w:r>
      <w:proofErr w:type="spellEnd"/>
      <w:r w:rsidRPr="00402755">
        <w:rPr>
          <w:color w:val="0070C0"/>
          <w:sz w:val="22"/>
          <w:szCs w:val="22"/>
          <w:lang w:val="en-GB"/>
        </w:rPr>
        <w:t>:</w:t>
      </w:r>
    </w:p>
    <w:p w14:paraId="7E5110D2" w14:textId="7BA7D381" w:rsidR="00B93104" w:rsidRPr="00402755" w:rsidRDefault="000C5589" w:rsidP="00782C14">
      <w:pPr>
        <w:pStyle w:val="Heading2"/>
        <w:numPr>
          <w:ilvl w:val="0"/>
          <w:numId w:val="0"/>
        </w:numPr>
        <w:tabs>
          <w:tab w:val="left" w:pos="6912"/>
        </w:tabs>
        <w:spacing w:before="0" w:after="0" w:line="240" w:lineRule="auto"/>
        <w:rPr>
          <w:color w:val="0070C0"/>
          <w:sz w:val="16"/>
          <w:szCs w:val="16"/>
          <w:lang w:val="sr-Cyrl-CS"/>
        </w:rPr>
      </w:pPr>
      <w:r w:rsidRPr="00402755">
        <w:rPr>
          <w:color w:val="0070C0"/>
          <w:sz w:val="16"/>
          <w:szCs w:val="16"/>
          <w:lang w:val="sr-Cyrl-CS"/>
        </w:rPr>
        <w:tab/>
      </w:r>
    </w:p>
    <w:tbl>
      <w:tblPr>
        <w:tblStyle w:val="TableGrid"/>
        <w:tblW w:w="13770" w:type="dxa"/>
        <w:jc w:val="center"/>
        <w:tblLook w:val="04A0" w:firstRow="1" w:lastRow="0" w:firstColumn="1" w:lastColumn="0" w:noHBand="0" w:noVBand="1"/>
      </w:tblPr>
      <w:tblGrid>
        <w:gridCol w:w="2065"/>
        <w:gridCol w:w="3605"/>
        <w:gridCol w:w="2975"/>
        <w:gridCol w:w="2515"/>
        <w:gridCol w:w="2610"/>
      </w:tblGrid>
      <w:tr w:rsidR="00D4462A" w:rsidRPr="00402755" w14:paraId="3D6D2E3F" w14:textId="77777777" w:rsidTr="00402755">
        <w:trPr>
          <w:trHeight w:val="602"/>
          <w:jc w:val="center"/>
        </w:trPr>
        <w:tc>
          <w:tcPr>
            <w:tcW w:w="2065" w:type="dxa"/>
            <w:shd w:val="clear" w:color="auto" w:fill="C5E0B3" w:themeFill="accent6" w:themeFillTint="66"/>
            <w:vAlign w:val="center"/>
          </w:tcPr>
          <w:p w14:paraId="2673945A" w14:textId="77777777" w:rsidR="00D4462A" w:rsidRPr="00402755" w:rsidRDefault="00D4462A" w:rsidP="000E6B98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3605" w:type="dxa"/>
            <w:shd w:val="clear" w:color="auto" w:fill="C5E0B3" w:themeFill="accent6" w:themeFillTint="66"/>
            <w:vAlign w:val="center"/>
          </w:tcPr>
          <w:p w14:paraId="3B0EFA64" w14:textId="726DAF54" w:rsidR="00D4462A" w:rsidRPr="00402755" w:rsidRDefault="00DF03B5" w:rsidP="000E6B98">
            <w:pPr>
              <w:jc w:val="center"/>
              <w:rPr>
                <w:b/>
                <w:bCs/>
                <w:lang w:val="sr-Latn-RS"/>
              </w:rPr>
            </w:pPr>
            <w:r w:rsidRPr="00402755">
              <w:rPr>
                <w:b/>
                <w:bCs/>
                <w:lang w:val="sr-Latn-RS"/>
              </w:rPr>
              <w:t>Opis</w:t>
            </w:r>
          </w:p>
        </w:tc>
        <w:tc>
          <w:tcPr>
            <w:tcW w:w="2975" w:type="dxa"/>
            <w:shd w:val="clear" w:color="auto" w:fill="C5E0B3" w:themeFill="accent6" w:themeFillTint="66"/>
            <w:vAlign w:val="center"/>
          </w:tcPr>
          <w:p w14:paraId="48A8A2EC" w14:textId="2CDD5040" w:rsidR="00D4462A" w:rsidRPr="00402755" w:rsidRDefault="00DF03B5" w:rsidP="000E6B98">
            <w:pPr>
              <w:jc w:val="center"/>
              <w:rPr>
                <w:b/>
                <w:bCs/>
                <w:lang w:val="sr-Latn-RS"/>
              </w:rPr>
            </w:pPr>
            <w:r w:rsidRPr="00402755">
              <w:rPr>
                <w:b/>
                <w:bCs/>
                <w:lang w:val="sr-Latn-RS"/>
              </w:rPr>
              <w:t>Pokazatelj</w:t>
            </w:r>
          </w:p>
        </w:tc>
        <w:tc>
          <w:tcPr>
            <w:tcW w:w="2515" w:type="dxa"/>
            <w:shd w:val="clear" w:color="auto" w:fill="C5E0B3" w:themeFill="accent6" w:themeFillTint="66"/>
            <w:vAlign w:val="center"/>
          </w:tcPr>
          <w:p w14:paraId="087F1459" w14:textId="19622916" w:rsidR="00D4462A" w:rsidRPr="00402755" w:rsidRDefault="00DF03B5" w:rsidP="000E6B98">
            <w:pPr>
              <w:jc w:val="center"/>
              <w:rPr>
                <w:b/>
                <w:bCs/>
                <w:lang w:val="sr-Cyrl-CS"/>
              </w:rPr>
            </w:pPr>
            <w:r w:rsidRPr="00402755">
              <w:rPr>
                <w:b/>
                <w:bCs/>
                <w:lang w:val="sr-Cyrl-CS"/>
              </w:rPr>
              <w:t>Izvor verifikacije</w:t>
            </w:r>
          </w:p>
        </w:tc>
        <w:tc>
          <w:tcPr>
            <w:tcW w:w="2610" w:type="dxa"/>
            <w:shd w:val="clear" w:color="auto" w:fill="C5E0B3" w:themeFill="accent6" w:themeFillTint="66"/>
            <w:vAlign w:val="center"/>
          </w:tcPr>
          <w:p w14:paraId="0E3C614B" w14:textId="0A089C0D" w:rsidR="00D4462A" w:rsidRPr="00402755" w:rsidRDefault="00DF03B5" w:rsidP="000E6B98">
            <w:pPr>
              <w:jc w:val="center"/>
              <w:rPr>
                <w:b/>
                <w:bCs/>
                <w:lang w:val="en-US"/>
              </w:rPr>
            </w:pPr>
            <w:r w:rsidRPr="00402755">
              <w:rPr>
                <w:b/>
                <w:bCs/>
                <w:lang w:val="sr-Cyrl-CS"/>
              </w:rPr>
              <w:t>Pretpostavka</w:t>
            </w:r>
            <w:r w:rsidR="009649E6" w:rsidRPr="00402755">
              <w:rPr>
                <w:b/>
                <w:bCs/>
                <w:lang w:val="en-US"/>
              </w:rPr>
              <w:t>/</w:t>
            </w:r>
            <w:r w:rsidR="009649E6" w:rsidRPr="00402755">
              <w:t xml:space="preserve"> </w:t>
            </w:r>
            <w:proofErr w:type="spellStart"/>
            <w:r w:rsidR="009649E6" w:rsidRPr="00402755">
              <w:rPr>
                <w:b/>
                <w:bCs/>
                <w:lang w:val="en-US"/>
              </w:rPr>
              <w:t>Rizici</w:t>
            </w:r>
            <w:proofErr w:type="spellEnd"/>
          </w:p>
        </w:tc>
      </w:tr>
      <w:tr w:rsidR="007A0D8B" w:rsidRPr="00402755" w14:paraId="6DC7C2AB" w14:textId="77777777" w:rsidTr="00AB7C38">
        <w:trPr>
          <w:trHeight w:val="1052"/>
          <w:jc w:val="center"/>
        </w:trPr>
        <w:tc>
          <w:tcPr>
            <w:tcW w:w="2065" w:type="dxa"/>
            <w:shd w:val="clear" w:color="auto" w:fill="E2EFD9" w:themeFill="accent6" w:themeFillTint="33"/>
            <w:vAlign w:val="center"/>
          </w:tcPr>
          <w:p w14:paraId="1F8063CC" w14:textId="495CCE83" w:rsidR="007A0D8B" w:rsidRPr="00402755" w:rsidRDefault="00DF03B5" w:rsidP="000E6B98">
            <w:pPr>
              <w:rPr>
                <w:b/>
                <w:bCs/>
                <w:lang w:val="sr-Cyrl-CS"/>
              </w:rPr>
            </w:pPr>
            <w:r w:rsidRPr="00402755">
              <w:rPr>
                <w:b/>
                <w:bCs/>
                <w:lang w:val="sr-Cyrl-CS"/>
              </w:rPr>
              <w:t>Opšti cilj</w:t>
            </w:r>
          </w:p>
        </w:tc>
        <w:tc>
          <w:tcPr>
            <w:tcW w:w="3605" w:type="dxa"/>
          </w:tcPr>
          <w:p w14:paraId="1B814F2B" w14:textId="6294FD0B" w:rsidR="007A0D8B" w:rsidRPr="00402755" w:rsidRDefault="007A0D8B" w:rsidP="000E6B98">
            <w:pPr>
              <w:rPr>
                <w:sz w:val="20"/>
                <w:szCs w:val="20"/>
                <w:lang w:val="sr-Cyrl-CS"/>
              </w:rPr>
            </w:pPr>
          </w:p>
        </w:tc>
        <w:tc>
          <w:tcPr>
            <w:tcW w:w="2975" w:type="dxa"/>
          </w:tcPr>
          <w:p w14:paraId="4AC6F817" w14:textId="688F7554" w:rsidR="007A0D8B" w:rsidRPr="00402755" w:rsidRDefault="007A0D8B" w:rsidP="000E6B98">
            <w:pPr>
              <w:rPr>
                <w:sz w:val="20"/>
                <w:szCs w:val="20"/>
                <w:lang w:val="sr-Cyrl-CS"/>
              </w:rPr>
            </w:pPr>
          </w:p>
        </w:tc>
        <w:tc>
          <w:tcPr>
            <w:tcW w:w="2515" w:type="dxa"/>
          </w:tcPr>
          <w:p w14:paraId="4E287188" w14:textId="04811F03" w:rsidR="007A0D8B" w:rsidRPr="00402755" w:rsidRDefault="007A0D8B" w:rsidP="000E6B98">
            <w:pPr>
              <w:ind w:left="-119"/>
              <w:rPr>
                <w:sz w:val="22"/>
                <w:szCs w:val="22"/>
                <w:lang w:val="sr-Cyrl-CS"/>
              </w:rPr>
            </w:pPr>
          </w:p>
        </w:tc>
        <w:tc>
          <w:tcPr>
            <w:tcW w:w="2610" w:type="dxa"/>
          </w:tcPr>
          <w:p w14:paraId="00984CD2" w14:textId="115BA978" w:rsidR="007A0D8B" w:rsidRPr="00402755" w:rsidRDefault="007A0D8B" w:rsidP="000E6B98">
            <w:pPr>
              <w:rPr>
                <w:sz w:val="22"/>
                <w:szCs w:val="22"/>
                <w:lang w:val="sr-Cyrl-CS"/>
              </w:rPr>
            </w:pPr>
          </w:p>
        </w:tc>
      </w:tr>
      <w:tr w:rsidR="007A0D8B" w:rsidRPr="00402755" w14:paraId="76CFDAFD" w14:textId="77777777" w:rsidTr="00AB7C38">
        <w:trPr>
          <w:trHeight w:val="1070"/>
          <w:jc w:val="center"/>
        </w:trPr>
        <w:tc>
          <w:tcPr>
            <w:tcW w:w="2065" w:type="dxa"/>
            <w:shd w:val="clear" w:color="auto" w:fill="E2EFD9" w:themeFill="accent6" w:themeFillTint="33"/>
            <w:vAlign w:val="center"/>
          </w:tcPr>
          <w:p w14:paraId="1FEEBF0C" w14:textId="033985B2" w:rsidR="007A0D8B" w:rsidRPr="00402755" w:rsidRDefault="0041720D" w:rsidP="000E6B98">
            <w:pPr>
              <w:rPr>
                <w:b/>
                <w:bCs/>
                <w:lang w:val="sr-Cyrl-CS"/>
              </w:rPr>
            </w:pPr>
            <w:r w:rsidRPr="00402755">
              <w:rPr>
                <w:b/>
                <w:bCs/>
                <w:lang w:val="sr-Latn-RS"/>
              </w:rPr>
              <w:t>Ishodi</w:t>
            </w:r>
            <w:r w:rsidR="007A0D8B" w:rsidRPr="00402755">
              <w:rPr>
                <w:b/>
                <w:bCs/>
                <w:lang w:val="sr-Cyrl-CS"/>
              </w:rPr>
              <w:t xml:space="preserve"> </w:t>
            </w:r>
          </w:p>
        </w:tc>
        <w:tc>
          <w:tcPr>
            <w:tcW w:w="3605" w:type="dxa"/>
          </w:tcPr>
          <w:p w14:paraId="2523E66F" w14:textId="34336B14" w:rsidR="007A0D8B" w:rsidRPr="00402755" w:rsidRDefault="007A0D8B" w:rsidP="000E6B98">
            <w:pPr>
              <w:rPr>
                <w:bCs/>
                <w:sz w:val="20"/>
                <w:szCs w:val="20"/>
                <w:lang w:val="sr-Cyrl-CS"/>
              </w:rPr>
            </w:pPr>
          </w:p>
        </w:tc>
        <w:tc>
          <w:tcPr>
            <w:tcW w:w="2975" w:type="dxa"/>
          </w:tcPr>
          <w:p w14:paraId="6D4BF734" w14:textId="4C5A030A" w:rsidR="007A0D8B" w:rsidRPr="00402755" w:rsidRDefault="007A0D8B" w:rsidP="000E6B98">
            <w:pPr>
              <w:rPr>
                <w:sz w:val="20"/>
                <w:szCs w:val="20"/>
                <w:lang w:val="sr-Cyrl-CS"/>
              </w:rPr>
            </w:pPr>
          </w:p>
        </w:tc>
        <w:tc>
          <w:tcPr>
            <w:tcW w:w="2515" w:type="dxa"/>
          </w:tcPr>
          <w:p w14:paraId="16577FA7" w14:textId="7C225669" w:rsidR="007A0D8B" w:rsidRPr="00402755" w:rsidRDefault="007A0D8B" w:rsidP="000E6B98">
            <w:pPr>
              <w:ind w:left="-119"/>
              <w:rPr>
                <w:sz w:val="20"/>
                <w:szCs w:val="20"/>
                <w:lang w:val="sr-Cyrl-CS"/>
              </w:rPr>
            </w:pPr>
          </w:p>
        </w:tc>
        <w:tc>
          <w:tcPr>
            <w:tcW w:w="2610" w:type="dxa"/>
          </w:tcPr>
          <w:p w14:paraId="35C8E397" w14:textId="042AE1BA" w:rsidR="007A0D8B" w:rsidRPr="00402755" w:rsidRDefault="007A0D8B" w:rsidP="000E6B98">
            <w:pPr>
              <w:rPr>
                <w:sz w:val="20"/>
                <w:szCs w:val="20"/>
                <w:lang w:val="sr-Cyrl-CS"/>
              </w:rPr>
            </w:pPr>
          </w:p>
        </w:tc>
      </w:tr>
      <w:tr w:rsidR="007A0D8B" w:rsidRPr="00402755" w14:paraId="599A7EFA" w14:textId="77777777" w:rsidTr="00AB7C38">
        <w:trPr>
          <w:trHeight w:val="1070"/>
          <w:jc w:val="center"/>
        </w:trPr>
        <w:tc>
          <w:tcPr>
            <w:tcW w:w="2065" w:type="dxa"/>
            <w:shd w:val="clear" w:color="auto" w:fill="E2EFD9" w:themeFill="accent6" w:themeFillTint="33"/>
            <w:vAlign w:val="center"/>
          </w:tcPr>
          <w:p w14:paraId="1F111286" w14:textId="200E3BB6" w:rsidR="007A0D8B" w:rsidRPr="00402755" w:rsidRDefault="0041720D" w:rsidP="000E6B98">
            <w:pPr>
              <w:rPr>
                <w:b/>
                <w:bCs/>
                <w:lang w:val="sr-Cyrl-CS"/>
              </w:rPr>
            </w:pPr>
            <w:r w:rsidRPr="00402755">
              <w:rPr>
                <w:b/>
                <w:bCs/>
                <w:lang w:val="sr-Latn-RS"/>
              </w:rPr>
              <w:t>Rezultati</w:t>
            </w:r>
            <w:r w:rsidR="007A0D8B" w:rsidRPr="00402755">
              <w:rPr>
                <w:b/>
                <w:bCs/>
                <w:lang w:val="sr-Cyrl-CS"/>
              </w:rPr>
              <w:t xml:space="preserve"> </w:t>
            </w:r>
          </w:p>
        </w:tc>
        <w:tc>
          <w:tcPr>
            <w:tcW w:w="3605" w:type="dxa"/>
            <w:shd w:val="clear" w:color="auto" w:fill="auto"/>
          </w:tcPr>
          <w:p w14:paraId="6D0066D5" w14:textId="0FBA68C1" w:rsidR="007A0D8B" w:rsidRPr="00402755" w:rsidRDefault="007A0D8B" w:rsidP="000E6B98">
            <w:pPr>
              <w:rPr>
                <w:bCs/>
                <w:sz w:val="20"/>
                <w:szCs w:val="20"/>
                <w:lang w:val="sr-Cyrl-CS"/>
              </w:rPr>
            </w:pPr>
          </w:p>
        </w:tc>
        <w:tc>
          <w:tcPr>
            <w:tcW w:w="2975" w:type="dxa"/>
            <w:shd w:val="clear" w:color="auto" w:fill="auto"/>
          </w:tcPr>
          <w:p w14:paraId="4375F682" w14:textId="339FACF1" w:rsidR="007A0D8B" w:rsidRPr="00402755" w:rsidRDefault="007A0D8B" w:rsidP="000E6B98">
            <w:pPr>
              <w:pStyle w:val="ListParagraph"/>
              <w:numPr>
                <w:ilvl w:val="0"/>
                <w:numId w:val="16"/>
              </w:numPr>
              <w:ind w:left="61" w:hanging="180"/>
              <w:contextualSpacing w:val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2515" w:type="dxa"/>
            <w:shd w:val="clear" w:color="auto" w:fill="auto"/>
          </w:tcPr>
          <w:p w14:paraId="1F7EC041" w14:textId="196665D7" w:rsidR="007A0D8B" w:rsidRPr="00402755" w:rsidRDefault="007A0D8B" w:rsidP="000E6B98">
            <w:pPr>
              <w:pStyle w:val="ListParagraph"/>
              <w:ind w:left="61"/>
              <w:contextualSpacing w:val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2610" w:type="dxa"/>
            <w:shd w:val="clear" w:color="auto" w:fill="auto"/>
          </w:tcPr>
          <w:p w14:paraId="5CA24E16" w14:textId="01A4124A" w:rsidR="007A0D8B" w:rsidRPr="00402755" w:rsidRDefault="007A0D8B" w:rsidP="000E6B98">
            <w:pPr>
              <w:rPr>
                <w:sz w:val="20"/>
                <w:szCs w:val="20"/>
                <w:lang w:val="sr-Cyrl-CS"/>
              </w:rPr>
            </w:pPr>
          </w:p>
        </w:tc>
      </w:tr>
      <w:tr w:rsidR="007A0D8B" w:rsidRPr="00402755" w14:paraId="3396B689" w14:textId="77777777" w:rsidTr="00AB7C38">
        <w:trPr>
          <w:trHeight w:val="1610"/>
          <w:jc w:val="center"/>
        </w:trPr>
        <w:tc>
          <w:tcPr>
            <w:tcW w:w="2065" w:type="dxa"/>
            <w:shd w:val="clear" w:color="auto" w:fill="EDEDED" w:themeFill="accent3" w:themeFillTint="33"/>
            <w:vAlign w:val="center"/>
          </w:tcPr>
          <w:p w14:paraId="60333301" w14:textId="77777777" w:rsidR="007A0D8B" w:rsidRPr="00402755" w:rsidRDefault="007A0D8B" w:rsidP="000E6B98">
            <w:pPr>
              <w:rPr>
                <w:b/>
                <w:bCs/>
                <w:lang w:val="sr-Cyrl-CS"/>
              </w:rPr>
            </w:pPr>
            <w:bookmarkStart w:id="0" w:name="_Hlk63939723"/>
          </w:p>
          <w:p w14:paraId="1706269F" w14:textId="59B8BAFF" w:rsidR="007A0D8B" w:rsidRPr="00402755" w:rsidRDefault="00DF03B5" w:rsidP="000E6B98">
            <w:pPr>
              <w:rPr>
                <w:sz w:val="20"/>
                <w:szCs w:val="20"/>
                <w:lang w:val="sr-Cyrl-CS"/>
              </w:rPr>
            </w:pPr>
            <w:r w:rsidRPr="00402755">
              <w:rPr>
                <w:b/>
                <w:bCs/>
                <w:lang w:val="sr-Cyrl-CS"/>
              </w:rPr>
              <w:t>Aktivnosti</w:t>
            </w:r>
          </w:p>
        </w:tc>
        <w:tc>
          <w:tcPr>
            <w:tcW w:w="3605" w:type="dxa"/>
            <w:shd w:val="clear" w:color="auto" w:fill="auto"/>
          </w:tcPr>
          <w:p w14:paraId="62046785" w14:textId="36F73DEB" w:rsidR="007A0D8B" w:rsidRPr="00402755" w:rsidRDefault="007A0D8B" w:rsidP="000E6B98">
            <w:pPr>
              <w:rPr>
                <w:color w:val="000000" w:themeColor="text1"/>
                <w:sz w:val="20"/>
                <w:szCs w:val="20"/>
                <w:lang w:val="sr-Cyrl-CS"/>
              </w:rPr>
            </w:pPr>
          </w:p>
        </w:tc>
        <w:tc>
          <w:tcPr>
            <w:tcW w:w="2975" w:type="dxa"/>
            <w:shd w:val="clear" w:color="auto" w:fill="auto"/>
          </w:tcPr>
          <w:p w14:paraId="5E043746" w14:textId="670FBEEC" w:rsidR="007A0D8B" w:rsidRPr="00402755" w:rsidRDefault="007A0D8B" w:rsidP="000E6B98">
            <w:pPr>
              <w:rPr>
                <w:sz w:val="20"/>
                <w:szCs w:val="20"/>
                <w:lang w:val="sr-Cyrl-CS"/>
              </w:rPr>
            </w:pPr>
          </w:p>
        </w:tc>
        <w:tc>
          <w:tcPr>
            <w:tcW w:w="2515" w:type="dxa"/>
            <w:shd w:val="clear" w:color="auto" w:fill="auto"/>
          </w:tcPr>
          <w:p w14:paraId="62C97017" w14:textId="7D51675C" w:rsidR="007A0D8B" w:rsidRPr="00402755" w:rsidRDefault="007A0D8B" w:rsidP="000E6B98">
            <w:pPr>
              <w:pStyle w:val="ListParagraph"/>
              <w:numPr>
                <w:ilvl w:val="0"/>
                <w:numId w:val="16"/>
              </w:numPr>
              <w:ind w:left="61" w:hanging="180"/>
              <w:contextualSpacing w:val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2610" w:type="dxa"/>
            <w:shd w:val="clear" w:color="auto" w:fill="auto"/>
          </w:tcPr>
          <w:p w14:paraId="64DDFF44" w14:textId="77777777" w:rsidR="007A0D8B" w:rsidRPr="00402755" w:rsidRDefault="007A0D8B" w:rsidP="000E6B98">
            <w:pPr>
              <w:rPr>
                <w:sz w:val="22"/>
                <w:szCs w:val="22"/>
                <w:lang w:val="sr-Cyrl-CS"/>
              </w:rPr>
            </w:pPr>
          </w:p>
        </w:tc>
      </w:tr>
      <w:bookmarkEnd w:id="0"/>
    </w:tbl>
    <w:p w14:paraId="65B38B7D" w14:textId="77777777" w:rsidR="00A84371" w:rsidRPr="00402755" w:rsidRDefault="00A84371" w:rsidP="00D4462A">
      <w:pPr>
        <w:rPr>
          <w:sz w:val="20"/>
          <w:szCs w:val="20"/>
          <w:lang w:val="sr-Cyrl-CS"/>
        </w:rPr>
      </w:pPr>
    </w:p>
    <w:p w14:paraId="178D8FA2" w14:textId="77777777" w:rsidR="00A84371" w:rsidRPr="00402755" w:rsidRDefault="00A84371" w:rsidP="00D4462A">
      <w:pPr>
        <w:rPr>
          <w:lang w:val="sr-Cyrl-CS"/>
        </w:rPr>
      </w:pPr>
    </w:p>
    <w:sectPr w:rsidR="00A84371" w:rsidRPr="00402755" w:rsidSect="00406F7D">
      <w:headerReference w:type="default" r:id="rId11"/>
      <w:footerReference w:type="default" r:id="rId12"/>
      <w:footerReference w:type="first" r:id="rId13"/>
      <w:pgSz w:w="15840" w:h="12240" w:orient="landscape" w:code="1"/>
      <w:pgMar w:top="1080" w:right="1418" w:bottom="1134" w:left="1701" w:header="432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5840D" w14:textId="77777777" w:rsidR="0006378C" w:rsidRDefault="0006378C">
      <w:r>
        <w:separator/>
      </w:r>
    </w:p>
  </w:endnote>
  <w:endnote w:type="continuationSeparator" w:id="0">
    <w:p w14:paraId="59ACBA1A" w14:textId="77777777" w:rsidR="0006378C" w:rsidRDefault="00063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11156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E7BFE3" w14:textId="56974AA1" w:rsidR="00E36742" w:rsidRDefault="00E3674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C6FEE5" w14:textId="77777777" w:rsidR="00E36742" w:rsidRDefault="00E367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8B649" w14:textId="0AA89C2D" w:rsidR="00DB4D78" w:rsidRDefault="00DB4D78">
    <w:pPr>
      <w:pStyle w:val="Footer"/>
    </w:pPr>
    <w:r w:rsidRPr="00B11A47">
      <w:rPr>
        <w:rFonts w:asciiTheme="minorHAnsi" w:hAnsiTheme="minorHAnsi" w:cstheme="minorHAnsi"/>
        <w:color w:val="0070C0"/>
        <w:sz w:val="28"/>
        <w:szCs w:val="28"/>
        <w:lang w:val="en-GB"/>
      </w:rPr>
      <w:t>CAD Project Logframe</w:t>
    </w:r>
    <w:r>
      <w:rPr>
        <w:rFonts w:asciiTheme="minorHAnsi" w:hAnsiTheme="minorHAnsi" w:cstheme="minorHAnsi"/>
        <w:color w:val="0070C0"/>
        <w:sz w:val="28"/>
        <w:szCs w:val="28"/>
        <w:lang w:val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C46A8" w14:textId="77777777" w:rsidR="0006378C" w:rsidRDefault="0006378C">
      <w:r>
        <w:separator/>
      </w:r>
    </w:p>
  </w:footnote>
  <w:footnote w:type="continuationSeparator" w:id="0">
    <w:p w14:paraId="21C345BB" w14:textId="77777777" w:rsidR="0006378C" w:rsidRDefault="000637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3C017" w14:textId="67794146" w:rsidR="00406F7D" w:rsidRDefault="00AB7C38" w:rsidP="00406F7D">
    <w:pPr>
      <w:pStyle w:val="Header"/>
      <w:jc w:val="right"/>
    </w:pPr>
    <w:r>
      <w:rPr>
        <w:b/>
        <w:noProof/>
        <w:color w:val="C00000"/>
        <w:sz w:val="28"/>
      </w:rPr>
      <w:drawing>
        <wp:anchor distT="0" distB="0" distL="114300" distR="114300" simplePos="0" relativeHeight="251661312" behindDoc="0" locked="0" layoutInCell="1" allowOverlap="1" wp14:anchorId="5B57D545" wp14:editId="17719466">
          <wp:simplePos x="0" y="0"/>
          <wp:positionH relativeFrom="page">
            <wp:posOffset>4718050</wp:posOffset>
          </wp:positionH>
          <wp:positionV relativeFrom="paragraph">
            <wp:posOffset>-145415</wp:posOffset>
          </wp:positionV>
          <wp:extent cx="685800" cy="730250"/>
          <wp:effectExtent l="0" t="0" r="0" b="0"/>
          <wp:wrapThrough wrapText="bothSides">
            <wp:wrapPolygon edited="0">
              <wp:start x="0" y="0"/>
              <wp:lineTo x="0" y="20849"/>
              <wp:lineTo x="21000" y="20849"/>
              <wp:lineTo x="21000" y="0"/>
              <wp:lineTo x="0" y="0"/>
            </wp:wrapPolygon>
          </wp:wrapThrough>
          <wp:docPr id="1" name="Picture 1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730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207E10BF" wp14:editId="07A13BEC">
          <wp:simplePos x="0" y="0"/>
          <wp:positionH relativeFrom="margin">
            <wp:align>right</wp:align>
          </wp:positionH>
          <wp:positionV relativeFrom="paragraph">
            <wp:posOffset>5715</wp:posOffset>
          </wp:positionV>
          <wp:extent cx="1677670" cy="394335"/>
          <wp:effectExtent l="0" t="0" r="0" b="5715"/>
          <wp:wrapThrough wrapText="bothSides">
            <wp:wrapPolygon edited="0">
              <wp:start x="0" y="0"/>
              <wp:lineTo x="0" y="20870"/>
              <wp:lineTo x="21338" y="20870"/>
              <wp:lineTo x="21338" y="0"/>
              <wp:lineTo x="0" y="0"/>
            </wp:wrapPolygon>
          </wp:wrapThrough>
          <wp:docPr id="5" name="Picture 5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7670" cy="3943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3077AD8C" wp14:editId="4F0348B1">
          <wp:simplePos x="0" y="0"/>
          <wp:positionH relativeFrom="column">
            <wp:posOffset>-489857</wp:posOffset>
          </wp:positionH>
          <wp:positionV relativeFrom="paragraph">
            <wp:posOffset>121920</wp:posOffset>
          </wp:positionV>
          <wp:extent cx="2109470" cy="280670"/>
          <wp:effectExtent l="0" t="0" r="5080" b="5080"/>
          <wp:wrapThrough wrapText="bothSides">
            <wp:wrapPolygon edited="0">
              <wp:start x="0" y="0"/>
              <wp:lineTo x="0" y="20525"/>
              <wp:lineTo x="21457" y="20525"/>
              <wp:lineTo x="21457" y="0"/>
              <wp:lineTo x="0" y="0"/>
            </wp:wrapPolygon>
          </wp:wrapThrough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947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2AA5CFF9" w14:textId="3F584DF7" w:rsidR="00DB4D78" w:rsidRDefault="00DB4D78" w:rsidP="006810E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F6521"/>
    <w:multiLevelType w:val="multilevel"/>
    <w:tmpl w:val="083093AA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25E71F1"/>
    <w:multiLevelType w:val="multilevel"/>
    <w:tmpl w:val="F8C8AA2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2AD44B2"/>
    <w:multiLevelType w:val="multilevel"/>
    <w:tmpl w:val="D1E835A0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30E5853"/>
    <w:multiLevelType w:val="multilevel"/>
    <w:tmpl w:val="EFCE37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6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512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4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8" w:hanging="1440"/>
      </w:pPr>
      <w:rPr>
        <w:rFonts w:hint="default"/>
      </w:rPr>
    </w:lvl>
  </w:abstractNum>
  <w:abstractNum w:abstractNumId="4" w15:restartNumberingAfterBreak="0">
    <w:nsid w:val="0CFE171C"/>
    <w:multiLevelType w:val="multilevel"/>
    <w:tmpl w:val="D340F5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12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4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8" w:hanging="1440"/>
      </w:pPr>
      <w:rPr>
        <w:rFonts w:hint="default"/>
      </w:rPr>
    </w:lvl>
  </w:abstractNum>
  <w:abstractNum w:abstractNumId="5" w15:restartNumberingAfterBreak="0">
    <w:nsid w:val="1F233154"/>
    <w:multiLevelType w:val="multilevel"/>
    <w:tmpl w:val="3EA0C96A"/>
    <w:lvl w:ilvl="0">
      <w:start w:val="1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F500343"/>
    <w:multiLevelType w:val="multilevel"/>
    <w:tmpl w:val="4B30F83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53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16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56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6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7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4" w:hanging="1440"/>
      </w:pPr>
      <w:rPr>
        <w:rFonts w:hint="default"/>
      </w:rPr>
    </w:lvl>
  </w:abstractNum>
  <w:abstractNum w:abstractNumId="7" w15:restartNumberingAfterBreak="0">
    <w:nsid w:val="211D0D60"/>
    <w:multiLevelType w:val="multilevel"/>
    <w:tmpl w:val="AD54E55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425601C"/>
    <w:multiLevelType w:val="multilevel"/>
    <w:tmpl w:val="188C1E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AD7403C"/>
    <w:multiLevelType w:val="multilevel"/>
    <w:tmpl w:val="EDC2C9E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B521DBF"/>
    <w:multiLevelType w:val="multilevel"/>
    <w:tmpl w:val="9F5040E2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1B520FB"/>
    <w:multiLevelType w:val="multilevel"/>
    <w:tmpl w:val="B41E8796"/>
    <w:lvl w:ilvl="0">
      <w:start w:val="1"/>
      <w:numFmt w:val="decimal"/>
      <w:pStyle w:val="Heading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5EA0A0C"/>
    <w:multiLevelType w:val="multilevel"/>
    <w:tmpl w:val="3F00400E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9ED6A7E"/>
    <w:multiLevelType w:val="multilevel"/>
    <w:tmpl w:val="89700208"/>
    <w:lvl w:ilvl="0">
      <w:start w:val="1"/>
      <w:numFmt w:val="decimal"/>
      <w:lvlText w:val="%1"/>
      <w:lvlJc w:val="left"/>
      <w:pPr>
        <w:ind w:left="440" w:hanging="4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40" w:hanging="440"/>
      </w:pPr>
      <w:rPr>
        <w:rFonts w:hint="default"/>
      </w:rPr>
    </w:lvl>
    <w:lvl w:ilvl="2">
      <w:start w:val="1"/>
      <w:numFmt w:val="decimal"/>
      <w:lvlText w:val="2.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2.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3DE777D8"/>
    <w:multiLevelType w:val="multilevel"/>
    <w:tmpl w:val="500AE91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36" w:hanging="405"/>
      </w:pPr>
      <w:rPr>
        <w:rFonts w:hint="default"/>
      </w:rPr>
    </w:lvl>
    <w:lvl w:ilvl="2">
      <w:start w:val="1"/>
      <w:numFmt w:val="decimal"/>
      <w:lvlText w:val="2.1.%3"/>
      <w:lvlJc w:val="left"/>
      <w:pPr>
        <w:ind w:left="44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5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88" w:hanging="1440"/>
      </w:pPr>
      <w:rPr>
        <w:rFonts w:hint="default"/>
      </w:rPr>
    </w:lvl>
  </w:abstractNum>
  <w:abstractNum w:abstractNumId="15" w15:restartNumberingAfterBreak="0">
    <w:nsid w:val="3E061A2C"/>
    <w:multiLevelType w:val="multilevel"/>
    <w:tmpl w:val="C3901F6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40065489"/>
    <w:multiLevelType w:val="hybridMultilevel"/>
    <w:tmpl w:val="47C85314"/>
    <w:lvl w:ilvl="0" w:tplc="A68E206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EB2AEF"/>
    <w:multiLevelType w:val="multilevel"/>
    <w:tmpl w:val="ECDC4BB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41EF1CDA"/>
    <w:multiLevelType w:val="hybridMultilevel"/>
    <w:tmpl w:val="A2228380"/>
    <w:lvl w:ilvl="0" w:tplc="793C62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E4165E"/>
    <w:multiLevelType w:val="multilevel"/>
    <w:tmpl w:val="DF2679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45E357C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5F10380"/>
    <w:multiLevelType w:val="hybridMultilevel"/>
    <w:tmpl w:val="16C86F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16A1588">
      <w:start w:val="400"/>
      <w:numFmt w:val="bullet"/>
      <w:lvlText w:val="•"/>
      <w:lvlJc w:val="left"/>
      <w:pPr>
        <w:ind w:left="2857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35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7" w:hanging="360"/>
      </w:pPr>
      <w:rPr>
        <w:rFonts w:ascii="Wingdings" w:hAnsi="Wingdings" w:hint="default"/>
      </w:rPr>
    </w:lvl>
  </w:abstractNum>
  <w:abstractNum w:abstractNumId="22" w15:restartNumberingAfterBreak="0">
    <w:nsid w:val="46821B67"/>
    <w:multiLevelType w:val="multilevel"/>
    <w:tmpl w:val="3EA0C96A"/>
    <w:lvl w:ilvl="0">
      <w:start w:val="1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52821514"/>
    <w:multiLevelType w:val="hybridMultilevel"/>
    <w:tmpl w:val="33769B88"/>
    <w:lvl w:ilvl="0" w:tplc="9AD671E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A91C2F"/>
    <w:multiLevelType w:val="hybridMultilevel"/>
    <w:tmpl w:val="C9B02186"/>
    <w:lvl w:ilvl="0" w:tplc="6BCAB91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F6561E"/>
    <w:multiLevelType w:val="multilevel"/>
    <w:tmpl w:val="790C436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63DA60F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61424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AC109D9"/>
    <w:multiLevelType w:val="multilevel"/>
    <w:tmpl w:val="F7DAECBC"/>
    <w:lvl w:ilvl="0">
      <w:start w:val="2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3.2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7CE53603"/>
    <w:multiLevelType w:val="multilevel"/>
    <w:tmpl w:val="94502518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7DE64358"/>
    <w:multiLevelType w:val="multilevel"/>
    <w:tmpl w:val="801C3D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 w:themeColor="text1"/>
      </w:rPr>
    </w:lvl>
  </w:abstractNum>
  <w:abstractNum w:abstractNumId="31" w15:restartNumberingAfterBreak="0">
    <w:nsid w:val="7E1E2067"/>
    <w:multiLevelType w:val="hybridMultilevel"/>
    <w:tmpl w:val="E402E034"/>
    <w:lvl w:ilvl="0" w:tplc="FE2C8D4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9454340">
    <w:abstractNumId w:val="11"/>
  </w:num>
  <w:num w:numId="2" w16cid:durableId="455216346">
    <w:abstractNumId w:val="21"/>
  </w:num>
  <w:num w:numId="3" w16cid:durableId="719592146">
    <w:abstractNumId w:val="13"/>
  </w:num>
  <w:num w:numId="4" w16cid:durableId="2017996012">
    <w:abstractNumId w:val="5"/>
  </w:num>
  <w:num w:numId="5" w16cid:durableId="1956979851">
    <w:abstractNumId w:val="14"/>
  </w:num>
  <w:num w:numId="6" w16cid:durableId="47074617">
    <w:abstractNumId w:val="22"/>
  </w:num>
  <w:num w:numId="7" w16cid:durableId="199706747">
    <w:abstractNumId w:val="28"/>
  </w:num>
  <w:num w:numId="8" w16cid:durableId="1723939845">
    <w:abstractNumId w:val="12"/>
  </w:num>
  <w:num w:numId="9" w16cid:durableId="499930386">
    <w:abstractNumId w:val="29"/>
  </w:num>
  <w:num w:numId="10" w16cid:durableId="1575168653">
    <w:abstractNumId w:val="9"/>
  </w:num>
  <w:num w:numId="11" w16cid:durableId="1127048876">
    <w:abstractNumId w:val="24"/>
  </w:num>
  <w:num w:numId="12" w16cid:durableId="960307864">
    <w:abstractNumId w:val="30"/>
  </w:num>
  <w:num w:numId="13" w16cid:durableId="548424280">
    <w:abstractNumId w:val="4"/>
  </w:num>
  <w:num w:numId="14" w16cid:durableId="360131481">
    <w:abstractNumId w:val="3"/>
  </w:num>
  <w:num w:numId="15" w16cid:durableId="1912696033">
    <w:abstractNumId w:val="18"/>
  </w:num>
  <w:num w:numId="16" w16cid:durableId="200359578">
    <w:abstractNumId w:val="31"/>
  </w:num>
  <w:num w:numId="17" w16cid:durableId="524253229">
    <w:abstractNumId w:val="16"/>
  </w:num>
  <w:num w:numId="18" w16cid:durableId="4090336">
    <w:abstractNumId w:val="1"/>
  </w:num>
  <w:num w:numId="19" w16cid:durableId="385105909">
    <w:abstractNumId w:val="6"/>
  </w:num>
  <w:num w:numId="20" w16cid:durableId="58019040">
    <w:abstractNumId w:val="7"/>
  </w:num>
  <w:num w:numId="21" w16cid:durableId="504899012">
    <w:abstractNumId w:val="2"/>
  </w:num>
  <w:num w:numId="22" w16cid:durableId="204487642">
    <w:abstractNumId w:val="0"/>
  </w:num>
  <w:num w:numId="23" w16cid:durableId="817956620">
    <w:abstractNumId w:val="27"/>
  </w:num>
  <w:num w:numId="24" w16cid:durableId="1261329005">
    <w:abstractNumId w:val="8"/>
  </w:num>
  <w:num w:numId="25" w16cid:durableId="22874986">
    <w:abstractNumId w:val="20"/>
  </w:num>
  <w:num w:numId="26" w16cid:durableId="239680744">
    <w:abstractNumId w:val="15"/>
  </w:num>
  <w:num w:numId="27" w16cid:durableId="824513663">
    <w:abstractNumId w:val="26"/>
  </w:num>
  <w:num w:numId="28" w16cid:durableId="862859014">
    <w:abstractNumId w:val="10"/>
  </w:num>
  <w:num w:numId="29" w16cid:durableId="1985312828">
    <w:abstractNumId w:val="25"/>
  </w:num>
  <w:num w:numId="30" w16cid:durableId="126823083">
    <w:abstractNumId w:val="19"/>
  </w:num>
  <w:num w:numId="31" w16cid:durableId="546796358">
    <w:abstractNumId w:val="17"/>
  </w:num>
  <w:num w:numId="32" w16cid:durableId="199198480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zIxsTQ1MbMwNzVQ0lEKTi0uzszPAykwqgUA9RJB6iwAAAA="/>
  </w:docVars>
  <w:rsids>
    <w:rsidRoot w:val="00934847"/>
    <w:rsid w:val="000111A4"/>
    <w:rsid w:val="000169BA"/>
    <w:rsid w:val="00031834"/>
    <w:rsid w:val="0006378C"/>
    <w:rsid w:val="00067E74"/>
    <w:rsid w:val="000719F3"/>
    <w:rsid w:val="00073767"/>
    <w:rsid w:val="00093F02"/>
    <w:rsid w:val="000C5589"/>
    <w:rsid w:val="000E00B0"/>
    <w:rsid w:val="000E57D7"/>
    <w:rsid w:val="000E6B98"/>
    <w:rsid w:val="000F1A4C"/>
    <w:rsid w:val="000F6F3C"/>
    <w:rsid w:val="00107D15"/>
    <w:rsid w:val="00117B3F"/>
    <w:rsid w:val="001408C4"/>
    <w:rsid w:val="00146D66"/>
    <w:rsid w:val="001721DC"/>
    <w:rsid w:val="00181323"/>
    <w:rsid w:val="001A0F8F"/>
    <w:rsid w:val="001C6E54"/>
    <w:rsid w:val="001D5119"/>
    <w:rsid w:val="001E32E2"/>
    <w:rsid w:val="001E3A1D"/>
    <w:rsid w:val="001E6C62"/>
    <w:rsid w:val="001F05E4"/>
    <w:rsid w:val="0020130B"/>
    <w:rsid w:val="00202AF6"/>
    <w:rsid w:val="00216CF1"/>
    <w:rsid w:val="0021756E"/>
    <w:rsid w:val="00227CF8"/>
    <w:rsid w:val="0023261F"/>
    <w:rsid w:val="00234CBD"/>
    <w:rsid w:val="00240C19"/>
    <w:rsid w:val="00256369"/>
    <w:rsid w:val="002564D9"/>
    <w:rsid w:val="00264159"/>
    <w:rsid w:val="00264915"/>
    <w:rsid w:val="00270BD8"/>
    <w:rsid w:val="00272260"/>
    <w:rsid w:val="002B4E35"/>
    <w:rsid w:val="002B5438"/>
    <w:rsid w:val="002C66B8"/>
    <w:rsid w:val="002F71B4"/>
    <w:rsid w:val="00331353"/>
    <w:rsid w:val="00353011"/>
    <w:rsid w:val="00360F5B"/>
    <w:rsid w:val="00363EB3"/>
    <w:rsid w:val="00366532"/>
    <w:rsid w:val="00370101"/>
    <w:rsid w:val="003731CC"/>
    <w:rsid w:val="003745B4"/>
    <w:rsid w:val="003B6E2B"/>
    <w:rsid w:val="003C03DE"/>
    <w:rsid w:val="003C05C1"/>
    <w:rsid w:val="003C773F"/>
    <w:rsid w:val="003E094D"/>
    <w:rsid w:val="0040252D"/>
    <w:rsid w:val="00402755"/>
    <w:rsid w:val="00406F7D"/>
    <w:rsid w:val="0041055E"/>
    <w:rsid w:val="00415A24"/>
    <w:rsid w:val="0041720D"/>
    <w:rsid w:val="004203E8"/>
    <w:rsid w:val="0043047C"/>
    <w:rsid w:val="004433FA"/>
    <w:rsid w:val="004441B9"/>
    <w:rsid w:val="00455483"/>
    <w:rsid w:val="00461C07"/>
    <w:rsid w:val="004637AD"/>
    <w:rsid w:val="0046641D"/>
    <w:rsid w:val="00466E0A"/>
    <w:rsid w:val="00475229"/>
    <w:rsid w:val="00481786"/>
    <w:rsid w:val="00483EC4"/>
    <w:rsid w:val="00492A0F"/>
    <w:rsid w:val="004A0A9F"/>
    <w:rsid w:val="004E006D"/>
    <w:rsid w:val="004E4369"/>
    <w:rsid w:val="004F257D"/>
    <w:rsid w:val="004F4F28"/>
    <w:rsid w:val="004F7DC7"/>
    <w:rsid w:val="0050381A"/>
    <w:rsid w:val="00506320"/>
    <w:rsid w:val="00511D9D"/>
    <w:rsid w:val="00530E7A"/>
    <w:rsid w:val="00531BA9"/>
    <w:rsid w:val="00540E5D"/>
    <w:rsid w:val="0054791C"/>
    <w:rsid w:val="00556301"/>
    <w:rsid w:val="005654A9"/>
    <w:rsid w:val="005779DA"/>
    <w:rsid w:val="00583F99"/>
    <w:rsid w:val="00596B50"/>
    <w:rsid w:val="005A176E"/>
    <w:rsid w:val="005A61B6"/>
    <w:rsid w:val="005C25B1"/>
    <w:rsid w:val="005D7B65"/>
    <w:rsid w:val="005E2859"/>
    <w:rsid w:val="005E2C9B"/>
    <w:rsid w:val="005E6345"/>
    <w:rsid w:val="005E77EE"/>
    <w:rsid w:val="00610D91"/>
    <w:rsid w:val="006205F5"/>
    <w:rsid w:val="00627006"/>
    <w:rsid w:val="006462A1"/>
    <w:rsid w:val="006541FB"/>
    <w:rsid w:val="00654317"/>
    <w:rsid w:val="00662889"/>
    <w:rsid w:val="006634C0"/>
    <w:rsid w:val="00666D6A"/>
    <w:rsid w:val="006810E2"/>
    <w:rsid w:val="00690715"/>
    <w:rsid w:val="006958C3"/>
    <w:rsid w:val="00695EFD"/>
    <w:rsid w:val="006B4966"/>
    <w:rsid w:val="006B7B70"/>
    <w:rsid w:val="006C1200"/>
    <w:rsid w:val="006C6B95"/>
    <w:rsid w:val="006D2BC2"/>
    <w:rsid w:val="006D5D67"/>
    <w:rsid w:val="006F71A7"/>
    <w:rsid w:val="00744B78"/>
    <w:rsid w:val="00751F34"/>
    <w:rsid w:val="007707BD"/>
    <w:rsid w:val="007764AF"/>
    <w:rsid w:val="00782C14"/>
    <w:rsid w:val="007876E4"/>
    <w:rsid w:val="007974D6"/>
    <w:rsid w:val="007A0D8B"/>
    <w:rsid w:val="007A4280"/>
    <w:rsid w:val="007C5A6C"/>
    <w:rsid w:val="007C7F09"/>
    <w:rsid w:val="007F1085"/>
    <w:rsid w:val="00801003"/>
    <w:rsid w:val="00830B03"/>
    <w:rsid w:val="0083661A"/>
    <w:rsid w:val="00847CB8"/>
    <w:rsid w:val="00855F40"/>
    <w:rsid w:val="00872900"/>
    <w:rsid w:val="0089106A"/>
    <w:rsid w:val="008A2C24"/>
    <w:rsid w:val="008A37F3"/>
    <w:rsid w:val="008A5C3F"/>
    <w:rsid w:val="008A797C"/>
    <w:rsid w:val="008B2B9C"/>
    <w:rsid w:val="008E0EEC"/>
    <w:rsid w:val="008E1ABA"/>
    <w:rsid w:val="009068E2"/>
    <w:rsid w:val="009074B4"/>
    <w:rsid w:val="0092542D"/>
    <w:rsid w:val="0092608F"/>
    <w:rsid w:val="00933D9E"/>
    <w:rsid w:val="00934847"/>
    <w:rsid w:val="009620C1"/>
    <w:rsid w:val="009649E6"/>
    <w:rsid w:val="0096697D"/>
    <w:rsid w:val="00987957"/>
    <w:rsid w:val="00992EA5"/>
    <w:rsid w:val="009B0776"/>
    <w:rsid w:val="009D59A5"/>
    <w:rsid w:val="009F5226"/>
    <w:rsid w:val="009F770B"/>
    <w:rsid w:val="00A028D0"/>
    <w:rsid w:val="00A071F3"/>
    <w:rsid w:val="00A23407"/>
    <w:rsid w:val="00A3224F"/>
    <w:rsid w:val="00A50800"/>
    <w:rsid w:val="00A547AE"/>
    <w:rsid w:val="00A71AC7"/>
    <w:rsid w:val="00A74117"/>
    <w:rsid w:val="00A77E42"/>
    <w:rsid w:val="00A84371"/>
    <w:rsid w:val="00AA06E0"/>
    <w:rsid w:val="00AA64E6"/>
    <w:rsid w:val="00AA7E89"/>
    <w:rsid w:val="00AB7C38"/>
    <w:rsid w:val="00AD4D94"/>
    <w:rsid w:val="00AE323A"/>
    <w:rsid w:val="00B06BC7"/>
    <w:rsid w:val="00B11A47"/>
    <w:rsid w:val="00B309EF"/>
    <w:rsid w:val="00B3416B"/>
    <w:rsid w:val="00B517B3"/>
    <w:rsid w:val="00B62963"/>
    <w:rsid w:val="00B67E6D"/>
    <w:rsid w:val="00B710F2"/>
    <w:rsid w:val="00B81D02"/>
    <w:rsid w:val="00B93104"/>
    <w:rsid w:val="00B96103"/>
    <w:rsid w:val="00BA15B2"/>
    <w:rsid w:val="00BA1846"/>
    <w:rsid w:val="00BA7ED2"/>
    <w:rsid w:val="00BC1647"/>
    <w:rsid w:val="00BE3995"/>
    <w:rsid w:val="00BE6F98"/>
    <w:rsid w:val="00BF5BEE"/>
    <w:rsid w:val="00C0532D"/>
    <w:rsid w:val="00C145E7"/>
    <w:rsid w:val="00C14AF9"/>
    <w:rsid w:val="00C2285C"/>
    <w:rsid w:val="00C278F6"/>
    <w:rsid w:val="00C318C9"/>
    <w:rsid w:val="00C34C0A"/>
    <w:rsid w:val="00C57FA2"/>
    <w:rsid w:val="00C73754"/>
    <w:rsid w:val="00C76839"/>
    <w:rsid w:val="00C81404"/>
    <w:rsid w:val="00C919F1"/>
    <w:rsid w:val="00CA25A1"/>
    <w:rsid w:val="00CB05A9"/>
    <w:rsid w:val="00CC1FBE"/>
    <w:rsid w:val="00CC27AB"/>
    <w:rsid w:val="00CD0709"/>
    <w:rsid w:val="00CD1042"/>
    <w:rsid w:val="00CF63CC"/>
    <w:rsid w:val="00D179F6"/>
    <w:rsid w:val="00D42A76"/>
    <w:rsid w:val="00D4462A"/>
    <w:rsid w:val="00D53849"/>
    <w:rsid w:val="00D53F40"/>
    <w:rsid w:val="00D54429"/>
    <w:rsid w:val="00D565CE"/>
    <w:rsid w:val="00D57B3A"/>
    <w:rsid w:val="00D62FE1"/>
    <w:rsid w:val="00D67E2C"/>
    <w:rsid w:val="00D701A6"/>
    <w:rsid w:val="00D87633"/>
    <w:rsid w:val="00DB4D78"/>
    <w:rsid w:val="00DD1F9B"/>
    <w:rsid w:val="00DE58C1"/>
    <w:rsid w:val="00DF03B5"/>
    <w:rsid w:val="00E018D1"/>
    <w:rsid w:val="00E10929"/>
    <w:rsid w:val="00E36742"/>
    <w:rsid w:val="00E5136D"/>
    <w:rsid w:val="00E6220E"/>
    <w:rsid w:val="00E70F25"/>
    <w:rsid w:val="00E72576"/>
    <w:rsid w:val="00E73813"/>
    <w:rsid w:val="00EB5836"/>
    <w:rsid w:val="00ED078D"/>
    <w:rsid w:val="00EF04E0"/>
    <w:rsid w:val="00F01CE5"/>
    <w:rsid w:val="00F2474E"/>
    <w:rsid w:val="00F25244"/>
    <w:rsid w:val="00F50BC9"/>
    <w:rsid w:val="00F5704C"/>
    <w:rsid w:val="00F656DC"/>
    <w:rsid w:val="00F65AAD"/>
    <w:rsid w:val="00F75294"/>
    <w:rsid w:val="00F87686"/>
    <w:rsid w:val="00F955BC"/>
    <w:rsid w:val="00F96B6E"/>
    <w:rsid w:val="00FB6E02"/>
    <w:rsid w:val="00FB7F64"/>
    <w:rsid w:val="00FC131E"/>
    <w:rsid w:val="00FC3836"/>
    <w:rsid w:val="00FC623E"/>
    <w:rsid w:val="00FE4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47CE35"/>
  <w15:chartTrackingRefBased/>
  <w15:docId w15:val="{4F436FAF-487D-4219-B7A6-85719A012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8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E"/>
    </w:rPr>
  </w:style>
  <w:style w:type="paragraph" w:styleId="Heading1">
    <w:name w:val="heading 1"/>
    <w:basedOn w:val="Normal"/>
    <w:next w:val="Normal"/>
    <w:link w:val="Heading1Char"/>
    <w:uiPriority w:val="1"/>
    <w:qFormat/>
    <w:rsid w:val="00934847"/>
    <w:pPr>
      <w:keepNext/>
      <w:keepLines/>
      <w:numPr>
        <w:numId w:val="1"/>
      </w:numPr>
      <w:spacing w:before="560" w:after="560" w:line="281" w:lineRule="auto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4847"/>
    <w:pPr>
      <w:numPr>
        <w:ilvl w:val="1"/>
        <w:numId w:val="1"/>
      </w:numPr>
      <w:spacing w:before="560" w:after="280" w:line="281" w:lineRule="auto"/>
      <w:outlineLvl w:val="1"/>
    </w:pPr>
    <w:rPr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934847"/>
    <w:pPr>
      <w:numPr>
        <w:ilvl w:val="2"/>
        <w:numId w:val="1"/>
      </w:numPr>
      <w:spacing w:before="560" w:after="280" w:line="281" w:lineRule="auto"/>
      <w:contextualSpacing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34847"/>
    <w:rPr>
      <w:rFonts w:ascii="Times New Roman" w:eastAsiaTheme="majorEastAsia" w:hAnsi="Times New Roman" w:cs="Times New Roman"/>
      <w:b/>
      <w:bCs/>
      <w:sz w:val="28"/>
      <w:szCs w:val="28"/>
      <w:lang w:val="en-IE"/>
    </w:rPr>
  </w:style>
  <w:style w:type="character" w:customStyle="1" w:styleId="Heading2Char">
    <w:name w:val="Heading 2 Char"/>
    <w:basedOn w:val="DefaultParagraphFont"/>
    <w:link w:val="Heading2"/>
    <w:uiPriority w:val="9"/>
    <w:rsid w:val="00934847"/>
    <w:rPr>
      <w:rFonts w:ascii="Times New Roman" w:eastAsia="Times New Roman" w:hAnsi="Times New Roman" w:cs="Times New Roman"/>
      <w:b/>
      <w:bCs/>
      <w:sz w:val="24"/>
      <w:szCs w:val="26"/>
      <w:lang w:val="en-IE"/>
    </w:rPr>
  </w:style>
  <w:style w:type="character" w:customStyle="1" w:styleId="Heading3Char">
    <w:name w:val="Heading 3 Char"/>
    <w:basedOn w:val="DefaultParagraphFont"/>
    <w:link w:val="Heading3"/>
    <w:uiPriority w:val="3"/>
    <w:rsid w:val="00934847"/>
    <w:rPr>
      <w:rFonts w:ascii="Times New Roman" w:eastAsia="Times New Roman" w:hAnsi="Times New Roman" w:cs="Times New Roman"/>
      <w:b/>
      <w:sz w:val="24"/>
      <w:szCs w:val="24"/>
      <w:lang w:val="en-IE"/>
    </w:rPr>
  </w:style>
  <w:style w:type="paragraph" w:styleId="ListParagraph">
    <w:name w:val="List Paragraph"/>
    <w:aliases w:val="List Paragraph1,LIST OF TABLES.,references,Bullets,References,Liste 1,Numbered List Paragraph,ReferencesCxSpLast,Dot pt,No Spacing1,List Paragraph Char Char Char,Indicator Text,Numbered Para 1,List Paragraph à moi,LISTA"/>
    <w:basedOn w:val="Normal"/>
    <w:link w:val="ListParagraphChar"/>
    <w:uiPriority w:val="34"/>
    <w:qFormat/>
    <w:rsid w:val="0093484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34847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4847"/>
    <w:rPr>
      <w:rFonts w:ascii="Times New Roman" w:eastAsia="Times New Roman" w:hAnsi="Times New Roman" w:cs="Times New Roman"/>
      <w:sz w:val="24"/>
      <w:szCs w:val="24"/>
      <w:lang w:val="en-IE"/>
    </w:rPr>
  </w:style>
  <w:style w:type="character" w:customStyle="1" w:styleId="ListParagraphChar">
    <w:name w:val="List Paragraph Char"/>
    <w:aliases w:val="List Paragraph1 Char,LIST OF TABLES. Char,references Char,Bullets Char,References Char,Liste 1 Char,Numbered List Paragraph Char,ReferencesCxSpLast Char,Dot pt Char,No Spacing1 Char,List Paragraph Char Char Char Char,LISTA Char"/>
    <w:basedOn w:val="DefaultParagraphFont"/>
    <w:link w:val="ListParagraph"/>
    <w:uiPriority w:val="34"/>
    <w:qFormat/>
    <w:locked/>
    <w:rsid w:val="00934847"/>
    <w:rPr>
      <w:rFonts w:ascii="Times New Roman" w:eastAsia="Times New Roman" w:hAnsi="Times New Roman" w:cs="Times New Roman"/>
      <w:sz w:val="24"/>
      <w:szCs w:val="24"/>
      <w:lang w:val="en-IE"/>
    </w:rPr>
  </w:style>
  <w:style w:type="table" w:styleId="TableGrid">
    <w:name w:val="Table Grid"/>
    <w:basedOn w:val="TableNormal"/>
    <w:uiPriority w:val="39"/>
    <w:rsid w:val="00D446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9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59A5"/>
    <w:rPr>
      <w:rFonts w:ascii="Times New Roman" w:eastAsia="Times New Roman" w:hAnsi="Times New Roman" w:cs="Times New Roman"/>
      <w:sz w:val="24"/>
      <w:szCs w:val="24"/>
      <w:lang w:val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63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369"/>
    <w:rPr>
      <w:rFonts w:ascii="Segoe UI" w:eastAsia="Times New Roman" w:hAnsi="Segoe UI" w:cs="Segoe UI"/>
      <w:sz w:val="18"/>
      <w:szCs w:val="18"/>
      <w:lang w:val="en-IE"/>
    </w:rPr>
  </w:style>
  <w:style w:type="character" w:styleId="FootnoteReference">
    <w:name w:val="footnote reference"/>
    <w:basedOn w:val="DefaultParagraphFont"/>
    <w:uiPriority w:val="99"/>
    <w:semiHidden/>
    <w:unhideWhenUsed/>
    <w:rsid w:val="003C03D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9B0776"/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B077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voriteUsers xmlns="02bde9cd-6322-4479-b7d7-5b20e7e9c03c" xsi:nil="true"/>
    <cc92bdb0fa944447acf309642a11bf0d xmlns="02bde9cd-6322-4479-b7d7-5b20e7e9c03c">
      <Terms xmlns="http://schemas.microsoft.com/office/infopath/2007/PartnerControls"/>
    </cc92bdb0fa944447acf309642a11bf0d>
    <TaxCatchAll xmlns="02bde9cd-6322-4479-b7d7-5b20e7e9c03c" xsi:nil="true"/>
    <KeyEntities xmlns="02bde9cd-6322-4479-b7d7-5b20e7e9c03c" xsi:nil="true"/>
    <i9f2da93fcc74e869d070fd34a0597c4 xmlns="02bde9cd-6322-4479-b7d7-5b20e7e9c03c">
      <Terms xmlns="http://schemas.microsoft.com/office/infopath/2007/PartnerControls"/>
    </i9f2da93fcc74e869d070fd34a0597c4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NGOOnlineDocument" ma:contentTypeID="0x01010033CF86A3E53F48B7ADBBC140A8AF8FA700D734D1C6B19F744C9AE59D794942FFC2" ma:contentTypeVersion="9" ma:contentTypeDescription="NGO Document content type" ma:contentTypeScope="" ma:versionID="e2852dc1201445b7844fcee1b62c870f">
  <xsd:schema xmlns:xsd="http://www.w3.org/2001/XMLSchema" xmlns:xs="http://www.w3.org/2001/XMLSchema" xmlns:p="http://schemas.microsoft.com/office/2006/metadata/properties" xmlns:ns2="02bde9cd-6322-4479-b7d7-5b20e7e9c03c" xmlns:ns3="f54aa04e-7662-420f-bf37-8107753d9360" targetNamespace="http://schemas.microsoft.com/office/2006/metadata/properties" ma:root="true" ma:fieldsID="59036f48c7e89e53d6e1ab8f911307b6" ns2:_="" ns3:_="">
    <xsd:import namespace="02bde9cd-6322-4479-b7d7-5b20e7e9c03c"/>
    <xsd:import namespace="f54aa04e-7662-420f-bf37-8107753d9360"/>
    <xsd:element name="properties">
      <xsd:complexType>
        <xsd:sequence>
          <xsd:element name="documentManagement">
            <xsd:complexType>
              <xsd:all>
                <xsd:element ref="ns2:FavoriteUsers" minOccurs="0"/>
                <xsd:element ref="ns2:KeyEntities" minOccurs="0"/>
                <xsd:element ref="ns2:i9f2da93fcc74e869d070fd34a0597c4" minOccurs="0"/>
                <xsd:element ref="ns2:TaxCatchAll" minOccurs="0"/>
                <xsd:element ref="ns2:TaxCatchAllLabel" minOccurs="0"/>
                <xsd:element ref="ns2:cc92bdb0fa944447acf309642a11bf0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bde9cd-6322-4479-b7d7-5b20e7e9c03c" elementFormDefault="qualified">
    <xsd:import namespace="http://schemas.microsoft.com/office/2006/documentManagement/types"/>
    <xsd:import namespace="http://schemas.microsoft.com/office/infopath/2007/PartnerControls"/>
    <xsd:element name="FavoriteUsers" ma:index="8" nillable="true" ma:displayName="F" ma:description="Store all users who mark this document as favorite" ma:hidden="true" ma:internalName="FavoriteUsers">
      <xsd:simpleType>
        <xsd:restriction base="dms:Text"/>
      </xsd:simpleType>
    </xsd:element>
    <xsd:element name="KeyEntities" ma:index="9" nillable="true" ma:displayName="K" ma:description="Store all entities which this document as a key" ma:hidden="true" ma:internalName="KeyEntities">
      <xsd:simpleType>
        <xsd:restriction base="dms:Text"/>
      </xsd:simpleType>
    </xsd:element>
    <xsd:element name="i9f2da93fcc74e869d070fd34a0597c4" ma:index="10" nillable="true" ma:taxonomy="true" ma:internalName="i9f2da93fcc74e869d070fd34a0597c4" ma:taxonomyFieldName="NGOOnlineDocumentType" ma:displayName="Document types" ma:fieldId="{29f2da93-fcc7-4e86-9d07-0fd34a0597c4}" ma:taxonomyMulti="true" ma:sspId="d7810e56-9569-4620-8585-859ad8f893ad" ma:termSetId="75d8fdc3-01c5-47dd-864a-6cae0ea3ca2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b4870bb8-4730-46a7-b4d4-4602390399aa}" ma:internalName="TaxCatchAll" ma:showField="CatchAllData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b4870bb8-4730-46a7-b4d4-4602390399aa}" ma:internalName="TaxCatchAllLabel" ma:readOnly="true" ma:showField="CatchAllDataLabel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c92bdb0fa944447acf309642a11bf0d" ma:index="14" nillable="true" ma:taxonomy="true" ma:internalName="cc92bdb0fa944447acf309642a11bf0d" ma:taxonomyFieldName="NGOOnlineKeywords" ma:displayName="Keywords" ma:fieldId="{cc92bdb0-fa94-4447-acf3-09642a11bf0d}" ma:taxonomyMulti="true" ma:sspId="d7810e56-9569-4620-8585-859ad8f893ad" ma:termSetId="65e3e89c-6d04-4707-aa6e-e2cfe5f90700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4aa04e-7662-420f-bf37-8107753d93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14C143-0112-4D41-8866-9AE332D619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0BD419-1FD5-4F34-86C6-E793A3302C99}">
  <ds:schemaRefs>
    <ds:schemaRef ds:uri="http://schemas.microsoft.com/office/2006/metadata/properties"/>
    <ds:schemaRef ds:uri="http://schemas.microsoft.com/office/infopath/2007/PartnerControls"/>
    <ds:schemaRef ds:uri="02bde9cd-6322-4479-b7d7-5b20e7e9c03c"/>
  </ds:schemaRefs>
</ds:datastoreItem>
</file>

<file path=customXml/itemProps3.xml><?xml version="1.0" encoding="utf-8"?>
<ds:datastoreItem xmlns:ds="http://schemas.openxmlformats.org/officeDocument/2006/customXml" ds:itemID="{54F23C3C-2CE3-4FDD-B91C-D2F0617131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0AE0A7-1881-47E1-9962-F913D20D1C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bde9cd-6322-4479-b7d7-5b20e7e9c03c"/>
    <ds:schemaRef ds:uri="f54aa04e-7662-420f-bf37-8107753d93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</Words>
  <Characters>143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shnik Basha</dc:creator>
  <cp:keywords/>
  <dc:description/>
  <cp:lastModifiedBy>Besarta Hajrizi</cp:lastModifiedBy>
  <cp:revision>5</cp:revision>
  <cp:lastPrinted>2021-02-11T13:20:00Z</cp:lastPrinted>
  <dcterms:created xsi:type="dcterms:W3CDTF">2022-07-26T14:10:00Z</dcterms:created>
  <dcterms:modified xsi:type="dcterms:W3CDTF">2022-07-28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CF86A3E53F48B7ADBBC140A8AF8FA700D734D1C6B19F744C9AE59D794942FFC2</vt:lpwstr>
  </property>
  <property fmtid="{D5CDD505-2E9C-101B-9397-08002B2CF9AE}" pid="3" name="NGOOnlineKeywords">
    <vt:lpwstr/>
  </property>
  <property fmtid="{D5CDD505-2E9C-101B-9397-08002B2CF9AE}" pid="4" name="NGOOnlineDocumentType">
    <vt:lpwstr/>
  </property>
</Properties>
</file>